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1f57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7T05:40:29Z</dcterms:created>
  <dcterms:modified xsi:type="dcterms:W3CDTF">2020-04-27T05:40:29Z</dcterms:modified>
</cp:coreProperties>
</file>